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FEBEE9" w14:textId="77777777" w:rsidR="0073192E" w:rsidRPr="008A5E0C" w:rsidRDefault="00C97156" w:rsidP="0073192E">
      <w:pPr>
        <w:pStyle w:val="Heading1"/>
        <w:jc w:val="center"/>
        <w:rPr>
          <w:rFonts w:ascii="Times New Roman" w:hAnsi="Times New Roman" w:cs="Times New Roman"/>
          <w:bCs w:val="0"/>
          <w:sz w:val="36"/>
          <w:szCs w:val="36"/>
        </w:rPr>
      </w:pPr>
      <w:r>
        <w:rPr>
          <w:rFonts w:ascii="Times New Roman" w:hAnsi="Times New Roman" w:cs="Times New Roman"/>
          <w:bCs w:val="0"/>
          <w:sz w:val="36"/>
          <w:szCs w:val="36"/>
        </w:rPr>
        <w:t>INFO5</w:t>
      </w:r>
      <w:r w:rsidR="0073192E">
        <w:rPr>
          <w:rFonts w:ascii="Times New Roman" w:hAnsi="Times New Roman" w:cs="Times New Roman"/>
          <w:bCs w:val="0"/>
          <w:sz w:val="36"/>
          <w:szCs w:val="36"/>
        </w:rPr>
        <w:t>992</w:t>
      </w:r>
      <w:r w:rsidR="00C5410D" w:rsidRPr="008A5E0C">
        <w:rPr>
          <w:rFonts w:ascii="Times New Roman" w:hAnsi="Times New Roman" w:cs="Times New Roman"/>
          <w:bCs w:val="0"/>
          <w:sz w:val="36"/>
          <w:szCs w:val="36"/>
        </w:rPr>
        <w:t xml:space="preserve"> </w:t>
      </w:r>
      <w:r w:rsidR="0073192E">
        <w:rPr>
          <w:rFonts w:ascii="Times New Roman" w:hAnsi="Times New Roman" w:cs="Times New Roman"/>
          <w:bCs w:val="0"/>
          <w:sz w:val="36"/>
          <w:szCs w:val="36"/>
        </w:rPr>
        <w:t>Understanding IT Innovations</w:t>
      </w:r>
    </w:p>
    <w:p w14:paraId="1CEEE323" w14:textId="77777777" w:rsidR="00590EC0" w:rsidRPr="009F6B67" w:rsidRDefault="009F6B67" w:rsidP="009F6B67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>Group Presentation Peer Review</w:t>
      </w:r>
    </w:p>
    <w:p w14:paraId="138C7E2C" w14:textId="75F6FF38" w:rsidR="009F6B67" w:rsidRPr="009F6B67" w:rsidRDefault="009F6B67" w:rsidP="009F6B67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You are to submit a report of the peer markings and submit it to Blackboard Peer Assessment by Week 13 (</w:t>
      </w:r>
      <w:r w:rsidRPr="004B16A7">
        <w:rPr>
          <w:rFonts w:ascii="Times New Roman" w:hAnsi="Times New Roman" w:cs="Times New Roman"/>
          <w:b/>
          <w:bCs/>
          <w:noProof/>
        </w:rPr>
        <w:t>6</w:t>
      </w:r>
      <w:r w:rsidR="004B16A7">
        <w:rPr>
          <w:rFonts w:ascii="Times New Roman" w:hAnsi="Times New Roman" w:cs="Times New Roman"/>
          <w:b/>
          <w:bCs/>
          <w:noProof/>
        </w:rPr>
        <w:t xml:space="preserve"> </w:t>
      </w:r>
      <w:r w:rsidRPr="004B16A7">
        <w:rPr>
          <w:rFonts w:ascii="Times New Roman" w:hAnsi="Times New Roman" w:cs="Times New Roman"/>
          <w:b/>
          <w:bCs/>
          <w:noProof/>
        </w:rPr>
        <w:t>pm</w:t>
      </w:r>
      <w:r w:rsidRPr="009F6B67">
        <w:rPr>
          <w:rFonts w:ascii="Times New Roman" w:hAnsi="Times New Roman" w:cs="Times New Roman"/>
          <w:b/>
          <w:bCs/>
        </w:rPr>
        <w:t xml:space="preserve"> </w:t>
      </w:r>
      <w:r w:rsidR="004F7604">
        <w:rPr>
          <w:rFonts w:ascii="Times New Roman" w:hAnsi="Times New Roman" w:cs="Times New Roman"/>
          <w:b/>
          <w:bCs/>
        </w:rPr>
        <w:t>8</w:t>
      </w:r>
      <w:r w:rsidRPr="009F6B67">
        <w:rPr>
          <w:rFonts w:ascii="Times New Roman" w:hAnsi="Times New Roman" w:cs="Times New Roman"/>
          <w:b/>
          <w:bCs/>
          <w:vertAlign w:val="superscript"/>
        </w:rPr>
        <w:t>th</w:t>
      </w:r>
      <w:r w:rsidRPr="009F6B67">
        <w:rPr>
          <w:rFonts w:ascii="Times New Roman" w:hAnsi="Times New Roman" w:cs="Times New Roman"/>
          <w:b/>
          <w:bCs/>
        </w:rPr>
        <w:t xml:space="preserve"> </w:t>
      </w:r>
      <w:r w:rsidR="004F7604">
        <w:rPr>
          <w:rFonts w:ascii="Times New Roman" w:hAnsi="Times New Roman" w:cs="Times New Roman"/>
          <w:b/>
          <w:bCs/>
        </w:rPr>
        <w:t>June</w:t>
      </w:r>
      <w:r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lang w:val="en-US"/>
        </w:rPr>
        <w:t xml:space="preserve">. </w:t>
      </w:r>
      <w:r w:rsidRPr="009F6B67">
        <w:rPr>
          <w:rFonts w:ascii="Times New Roman" w:hAnsi="Times New Roman" w:cs="Times New Roman"/>
          <w:lang w:val="en-US"/>
        </w:rPr>
        <w:t>Your peer review will be assessed based on the quality and fairness of your comments, in correspondence to your score.</w:t>
      </w:r>
      <w:r w:rsidR="004F7604">
        <w:rPr>
          <w:rFonts w:ascii="Times New Roman" w:hAnsi="Times New Roman" w:cs="Times New Roman"/>
          <w:lang w:val="en-US"/>
        </w:rPr>
        <w:t xml:space="preserve"> </w:t>
      </w:r>
    </w:p>
    <w:p w14:paraId="0FD12A44" w14:textId="7B17FF69" w:rsidR="004F7604" w:rsidRPr="009F6B67" w:rsidRDefault="004F7604" w:rsidP="009F6B67">
      <w:pPr>
        <w:jc w:val="both"/>
        <w:rPr>
          <w:rFonts w:ascii="Times New Roman" w:hAnsi="Times New Roman" w:cs="Times New Roman"/>
          <w:lang w:val="en-US"/>
        </w:rPr>
      </w:pPr>
      <w:r w:rsidRPr="004F7604">
        <w:rPr>
          <w:rFonts w:ascii="Times New Roman" w:hAnsi="Times New Roman" w:cs="Times New Roman"/>
          <w:b/>
          <w:lang w:val="en-US"/>
        </w:rPr>
        <w:t>Be constructive and polite in your comments!</w:t>
      </w:r>
      <w:r>
        <w:rPr>
          <w:rFonts w:ascii="Times New Roman" w:hAnsi="Times New Roman" w:cs="Times New Roman"/>
          <w:lang w:val="en-US"/>
        </w:rPr>
        <w:t xml:space="preserve"> Where possible, add comments that can improve the presentation. </w:t>
      </w:r>
      <w:r w:rsidR="005C33A0">
        <w:rPr>
          <w:rFonts w:ascii="Times New Roman" w:hAnsi="Times New Roman" w:cs="Times New Roman"/>
          <w:lang w:val="en-US"/>
        </w:rPr>
        <w:t xml:space="preserve">You will mark </w:t>
      </w:r>
      <w:r w:rsidR="004B16A7">
        <w:rPr>
          <w:rFonts w:ascii="Times New Roman" w:hAnsi="Times New Roman" w:cs="Times New Roman"/>
          <w:noProof/>
          <w:lang w:val="en-US"/>
        </w:rPr>
        <w:t>two</w:t>
      </w:r>
      <w:r w:rsidR="005C33A0">
        <w:rPr>
          <w:rFonts w:ascii="Times New Roman" w:hAnsi="Times New Roman" w:cs="Times New Roman"/>
          <w:lang w:val="en-US"/>
        </w:rPr>
        <w:t xml:space="preserve"> tutorial classes (max</w:t>
      </w:r>
      <w:r w:rsidR="00B70C30">
        <w:rPr>
          <w:rFonts w:ascii="Times New Roman" w:hAnsi="Times New Roman" w:cs="Times New Roman"/>
          <w:lang w:val="en-US"/>
        </w:rPr>
        <w:t>imum of</w:t>
      </w:r>
      <w:r w:rsidR="005C33A0">
        <w:rPr>
          <w:rFonts w:ascii="Times New Roman" w:hAnsi="Times New Roman" w:cs="Times New Roman"/>
          <w:lang w:val="en-US"/>
        </w:rPr>
        <w:t xml:space="preserve"> 8</w:t>
      </w:r>
      <w:r w:rsidR="00B70C30">
        <w:rPr>
          <w:rFonts w:ascii="Times New Roman" w:hAnsi="Times New Roman" w:cs="Times New Roman"/>
          <w:lang w:val="en-US"/>
        </w:rPr>
        <w:t xml:space="preserve"> groups</w:t>
      </w:r>
      <w:r w:rsidR="005C33A0">
        <w:rPr>
          <w:rFonts w:ascii="Times New Roman" w:hAnsi="Times New Roman" w:cs="Times New Roman"/>
          <w:lang w:val="en-US"/>
        </w:rPr>
        <w:t>).</w:t>
      </w:r>
    </w:p>
    <w:p w14:paraId="664F22BB" w14:textId="77777777" w:rsidR="005C33A0" w:rsidRDefault="005C33A0" w:rsidP="009F6B67">
      <w:pPr>
        <w:jc w:val="both"/>
        <w:rPr>
          <w:rFonts w:ascii="Times New Roman" w:hAnsi="Times New Roman" w:cs="Times New Roman"/>
          <w:b/>
        </w:rPr>
      </w:pPr>
    </w:p>
    <w:p w14:paraId="04F44A56" w14:textId="77777777" w:rsidR="009F6B67" w:rsidRDefault="004F7604" w:rsidP="009F6B67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Your Peer Review must contain the following sections:</w:t>
      </w:r>
    </w:p>
    <w:p w14:paraId="2AD47606" w14:textId="4C89EF46" w:rsidR="004F7604" w:rsidRDefault="004F7604" w:rsidP="009F6B67">
      <w:pPr>
        <w:jc w:val="both"/>
        <w:rPr>
          <w:rFonts w:ascii="Times New Roman" w:hAnsi="Times New Roman" w:cs="Times New Roman"/>
        </w:rPr>
      </w:pPr>
      <w:r w:rsidRPr="004F7604">
        <w:rPr>
          <w:rFonts w:ascii="Times New Roman" w:hAnsi="Times New Roman" w:cs="Times New Roman"/>
        </w:rPr>
        <w:t>Your</w:t>
      </w:r>
      <w:r>
        <w:rPr>
          <w:rFonts w:ascii="Times New Roman" w:hAnsi="Times New Roman" w:cs="Times New Roman"/>
        </w:rPr>
        <w:t xml:space="preserve"> Name:</w:t>
      </w:r>
    </w:p>
    <w:p w14:paraId="62AD3BBA" w14:textId="5847F216" w:rsidR="00AF25CC" w:rsidRDefault="00AF25CC" w:rsidP="009F6B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SID:</w:t>
      </w:r>
    </w:p>
    <w:p w14:paraId="33C0812C" w14:textId="77777777" w:rsidR="004F7604" w:rsidRDefault="004F7604" w:rsidP="009F6B67">
      <w:pPr>
        <w:jc w:val="both"/>
        <w:rPr>
          <w:rFonts w:ascii="Times New Roman" w:hAnsi="Times New Roman" w:cs="Times New Roman"/>
        </w:rPr>
      </w:pPr>
      <w:r w:rsidRPr="004B16A7">
        <w:rPr>
          <w:rFonts w:ascii="Times New Roman" w:hAnsi="Times New Roman" w:cs="Times New Roman"/>
          <w:noProof/>
        </w:rPr>
        <w:t>Group</w:t>
      </w:r>
      <w:r>
        <w:rPr>
          <w:rFonts w:ascii="Times New Roman" w:hAnsi="Times New Roman" w:cs="Times New Roman"/>
        </w:rPr>
        <w:t xml:space="preserve"> you are Peer Reviewing:</w:t>
      </w:r>
    </w:p>
    <w:p w14:paraId="7B284947" w14:textId="77777777" w:rsidR="004F7604" w:rsidRDefault="004F7604" w:rsidP="009F6B6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y of the presentation (at least </w:t>
      </w:r>
      <w:r w:rsidRPr="004B16A7">
        <w:rPr>
          <w:rFonts w:ascii="Times New Roman" w:hAnsi="Times New Roman" w:cs="Times New Roman"/>
          <w:noProof/>
        </w:rPr>
        <w:t>4</w:t>
      </w:r>
      <w:r>
        <w:rPr>
          <w:rFonts w:ascii="Times New Roman" w:hAnsi="Times New Roman" w:cs="Times New Roman"/>
        </w:rPr>
        <w:t xml:space="preserve"> sentences):</w:t>
      </w:r>
    </w:p>
    <w:p w14:paraId="53900FE5" w14:textId="52C73C1D" w:rsidR="004F7604" w:rsidRDefault="004F7604" w:rsidP="004F7604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For the following </w:t>
      </w:r>
      <w:r w:rsidRPr="004B16A7">
        <w:rPr>
          <w:rFonts w:ascii="Times New Roman" w:hAnsi="Times New Roman" w:cs="Times New Roman"/>
          <w:noProof/>
          <w:lang w:val="en-US"/>
        </w:rPr>
        <w:t>6</w:t>
      </w:r>
      <w:r>
        <w:rPr>
          <w:rFonts w:ascii="Times New Roman" w:hAnsi="Times New Roman" w:cs="Times New Roman"/>
          <w:lang w:val="en-US"/>
        </w:rPr>
        <w:t xml:space="preserve"> criteria, you must use a </w:t>
      </w:r>
      <w:r w:rsidRPr="009F6B67">
        <w:rPr>
          <w:rFonts w:ascii="Times New Roman" w:hAnsi="Times New Roman" w:cs="Times New Roman"/>
          <w:lang w:val="en-US"/>
        </w:rPr>
        <w:t>5 Point Spread (Excellent, Very Good, Good, Neutral, Not Clear)</w:t>
      </w:r>
      <w:r>
        <w:rPr>
          <w:rFonts w:ascii="Times New Roman" w:hAnsi="Times New Roman" w:cs="Times New Roman"/>
          <w:lang w:val="en-US"/>
        </w:rPr>
        <w:t xml:space="preserve"> and f</w:t>
      </w:r>
      <w:r w:rsidRPr="009F6B67">
        <w:rPr>
          <w:rFonts w:ascii="Times New Roman" w:hAnsi="Times New Roman" w:cs="Times New Roman"/>
          <w:lang w:val="en-US"/>
        </w:rPr>
        <w:t>or each scoring category, you must provide comments justifying your score</w:t>
      </w:r>
      <w:r>
        <w:rPr>
          <w:rFonts w:ascii="Times New Roman" w:hAnsi="Times New Roman" w:cs="Times New Roman"/>
          <w:lang w:val="en-US"/>
        </w:rPr>
        <w:t xml:space="preserve">. </w:t>
      </w:r>
    </w:p>
    <w:p w14:paraId="4059FCA7" w14:textId="77777777" w:rsidR="00651BC1" w:rsidRDefault="00651BC1" w:rsidP="004F7604">
      <w:pPr>
        <w:jc w:val="both"/>
        <w:rPr>
          <w:rFonts w:ascii="Times New Roman" w:hAnsi="Times New Roman" w:cs="Times New Roman"/>
          <w:lang w:val="en-US"/>
        </w:rPr>
      </w:pPr>
    </w:p>
    <w:p w14:paraId="681EEB0E" w14:textId="43EEFED0" w:rsidR="00AF25CC" w:rsidRDefault="00AF25CC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AF25CC">
        <w:rPr>
          <w:rFonts w:ascii="Times New Roman" w:hAnsi="Times New Roman" w:cs="Times New Roman"/>
          <w:lang w:val="en-US"/>
        </w:rPr>
        <w:t xml:space="preserve">10% Clear description of the innovative technology </w:t>
      </w:r>
    </w:p>
    <w:p w14:paraId="42B24196" w14:textId="1E734DE0" w:rsidR="00651BC1" w:rsidRDefault="00651BC1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ments:</w:t>
      </w:r>
    </w:p>
    <w:p w14:paraId="2A91789D" w14:textId="6AB31602" w:rsidR="00AF25CC" w:rsidRDefault="00AF25CC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AF25CC">
        <w:rPr>
          <w:rFonts w:ascii="Times New Roman" w:hAnsi="Times New Roman" w:cs="Times New Roman"/>
          <w:lang w:val="en-US"/>
        </w:rPr>
        <w:t xml:space="preserve">20% Introduction to the selected Industry using the defined technology </w:t>
      </w:r>
    </w:p>
    <w:p w14:paraId="73602A2F" w14:textId="00112E9D" w:rsidR="00651BC1" w:rsidRDefault="00651BC1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ments:</w:t>
      </w:r>
    </w:p>
    <w:p w14:paraId="05554CA8" w14:textId="1F235C1D" w:rsidR="004F7604" w:rsidRPr="004F7604" w:rsidRDefault="004F7604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4F7604">
        <w:rPr>
          <w:rFonts w:ascii="Times New Roman" w:hAnsi="Times New Roman" w:cs="Times New Roman"/>
          <w:lang w:val="en-US"/>
        </w:rPr>
        <w:t xml:space="preserve">40% An innovative adoption of Technology for a NEW component of an industry or a new industry – you are proposing a </w:t>
      </w:r>
      <w:r w:rsidRPr="004B16A7">
        <w:rPr>
          <w:rFonts w:ascii="Times New Roman" w:hAnsi="Times New Roman" w:cs="Times New Roman"/>
          <w:noProof/>
          <w:lang w:val="en-US"/>
        </w:rPr>
        <w:t>new INNOVATION</w:t>
      </w:r>
      <w:r w:rsidRPr="004F7604">
        <w:rPr>
          <w:rFonts w:ascii="Times New Roman" w:hAnsi="Times New Roman" w:cs="Times New Roman"/>
          <w:lang w:val="en-US"/>
        </w:rPr>
        <w:t xml:space="preserve"> company</w:t>
      </w:r>
    </w:p>
    <w:p w14:paraId="346A8B45" w14:textId="68A9BB84" w:rsidR="004F7604" w:rsidRPr="00651BC1" w:rsidRDefault="004F7604" w:rsidP="00651BC1">
      <w:pPr>
        <w:pStyle w:val="ListParagraph"/>
        <w:numPr>
          <w:ilvl w:val="0"/>
          <w:numId w:val="39"/>
        </w:num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651BC1">
        <w:rPr>
          <w:rFonts w:ascii="Times New Roman" w:hAnsi="Times New Roman" w:cs="Times New Roman"/>
          <w:lang w:val="en-US"/>
        </w:rPr>
        <w:t xml:space="preserve">Demonstration of </w:t>
      </w:r>
      <w:r w:rsidRPr="00651BC1">
        <w:rPr>
          <w:rFonts w:ascii="Times New Roman" w:hAnsi="Times New Roman" w:cs="Times New Roman"/>
          <w:b/>
          <w:bCs/>
          <w:lang w:val="en-US"/>
        </w:rPr>
        <w:t>the use of innovation concepts (the same ones used in the innovation report)</w:t>
      </w:r>
    </w:p>
    <w:p w14:paraId="766D9F6B" w14:textId="2E35DC0F" w:rsidR="004F7604" w:rsidRPr="00651BC1" w:rsidRDefault="004F7604" w:rsidP="00651BC1">
      <w:pPr>
        <w:pStyle w:val="ListParagraph"/>
        <w:numPr>
          <w:ilvl w:val="0"/>
          <w:numId w:val="39"/>
        </w:num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651BC1">
        <w:rPr>
          <w:rFonts w:ascii="Times New Roman" w:hAnsi="Times New Roman" w:cs="Times New Roman"/>
          <w:lang w:val="en-US"/>
        </w:rPr>
        <w:t>A pitch for your idea to recruit students and staff to your company!</w:t>
      </w:r>
    </w:p>
    <w:p w14:paraId="6347E691" w14:textId="68D912DC" w:rsidR="00651BC1" w:rsidRPr="004F7604" w:rsidRDefault="00651BC1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ments:</w:t>
      </w:r>
      <w:bookmarkStart w:id="0" w:name="_GoBack"/>
      <w:bookmarkEnd w:id="0"/>
    </w:p>
    <w:p w14:paraId="6689C567" w14:textId="6AB57A55" w:rsidR="004F7604" w:rsidRDefault="004F7604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4F7604">
        <w:rPr>
          <w:rFonts w:ascii="Times New Roman" w:hAnsi="Times New Roman" w:cs="Times New Roman"/>
          <w:lang w:val="en-US"/>
        </w:rPr>
        <w:t>10% Clever application of BMC to the chosen Tech / Industry pair</w:t>
      </w:r>
    </w:p>
    <w:p w14:paraId="4F22FBC0" w14:textId="038140AB" w:rsidR="00651BC1" w:rsidRPr="004F7604" w:rsidRDefault="00651BC1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ments:</w:t>
      </w:r>
    </w:p>
    <w:p w14:paraId="4E66F23C" w14:textId="1AE0341E" w:rsidR="004F7604" w:rsidRDefault="004F7604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4F7604">
        <w:rPr>
          <w:rFonts w:ascii="Times New Roman" w:hAnsi="Times New Roman" w:cs="Times New Roman"/>
          <w:lang w:val="en-US"/>
        </w:rPr>
        <w:t xml:space="preserve">10% Demonstrate </w:t>
      </w:r>
      <w:r w:rsidRPr="004F7604">
        <w:rPr>
          <w:rFonts w:ascii="Times New Roman" w:hAnsi="Times New Roman" w:cs="Times New Roman"/>
          <w:b/>
          <w:bCs/>
          <w:lang w:val="en-US"/>
        </w:rPr>
        <w:t>clarity in the presentation</w:t>
      </w:r>
      <w:r w:rsidRPr="004F7604">
        <w:rPr>
          <w:rFonts w:ascii="Times New Roman" w:hAnsi="Times New Roman" w:cs="Times New Roman"/>
          <w:lang w:val="en-US"/>
        </w:rPr>
        <w:t xml:space="preserve">; </w:t>
      </w:r>
      <w:r w:rsidRPr="004F7604">
        <w:rPr>
          <w:rFonts w:ascii="Times New Roman" w:hAnsi="Times New Roman" w:cs="Times New Roman"/>
          <w:b/>
          <w:bCs/>
          <w:lang w:val="en-US"/>
        </w:rPr>
        <w:t xml:space="preserve">timing; coherence </w:t>
      </w:r>
      <w:r w:rsidRPr="004F7604">
        <w:rPr>
          <w:rFonts w:ascii="Times New Roman" w:hAnsi="Times New Roman" w:cs="Times New Roman"/>
          <w:lang w:val="en-US"/>
        </w:rPr>
        <w:t>of presentation (e.g., it doesn’t look like different people did separate parts and then stuck them together)</w:t>
      </w:r>
    </w:p>
    <w:p w14:paraId="263C1793" w14:textId="19E71370" w:rsidR="00651BC1" w:rsidRPr="004F7604" w:rsidRDefault="00651BC1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ments:</w:t>
      </w:r>
    </w:p>
    <w:p w14:paraId="5E67BE43" w14:textId="77777777" w:rsidR="004F7604" w:rsidRPr="004F7604" w:rsidRDefault="004F7604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 w:rsidRPr="004F7604">
        <w:rPr>
          <w:rFonts w:ascii="Times New Roman" w:hAnsi="Times New Roman" w:cs="Times New Roman"/>
          <w:lang w:val="en-US"/>
        </w:rPr>
        <w:t>10% Inclusion of References in the slides to back up the data</w:t>
      </w:r>
    </w:p>
    <w:p w14:paraId="4CFB01B5" w14:textId="3EB16416" w:rsidR="004F7604" w:rsidRPr="00651BC1" w:rsidRDefault="00651BC1" w:rsidP="00651BC1">
      <w:pPr>
        <w:spacing w:after="12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omments:</w:t>
      </w:r>
    </w:p>
    <w:p w14:paraId="547D4FC6" w14:textId="77777777" w:rsidR="009F6B67" w:rsidRPr="009F6B67" w:rsidRDefault="009F6B67" w:rsidP="009F6B67">
      <w:pPr>
        <w:jc w:val="both"/>
        <w:rPr>
          <w:rFonts w:ascii="Times New Roman" w:hAnsi="Times New Roman" w:cs="Times New Roman"/>
          <w:b/>
          <w:lang w:val="en-US"/>
        </w:rPr>
      </w:pPr>
      <w:r>
        <w:rPr>
          <w:rFonts w:ascii="Times New Roman" w:hAnsi="Times New Roman" w:cs="Times New Roman"/>
          <w:b/>
          <w:lang w:val="en-US"/>
        </w:rPr>
        <w:t>&lt;Add more as needed&gt;</w:t>
      </w:r>
    </w:p>
    <w:sectPr w:rsidR="009F6B67" w:rsidRPr="009F6B67" w:rsidSect="00D611D7">
      <w:headerReference w:type="default" r:id="rId8"/>
      <w:footerReference w:type="default" r:id="rId9"/>
      <w:pgSz w:w="11906" w:h="16838"/>
      <w:pgMar w:top="1440" w:right="1440" w:bottom="1440" w:left="1440" w:header="708" w:footer="29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3D73A0" w14:textId="77777777" w:rsidR="00894DD6" w:rsidRDefault="00894DD6" w:rsidP="00283447">
      <w:pPr>
        <w:spacing w:after="0" w:line="240" w:lineRule="auto"/>
      </w:pPr>
      <w:r>
        <w:separator/>
      </w:r>
    </w:p>
  </w:endnote>
  <w:endnote w:type="continuationSeparator" w:id="0">
    <w:p w14:paraId="70897772" w14:textId="77777777" w:rsidR="00894DD6" w:rsidRDefault="00894DD6" w:rsidP="00283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55049366"/>
      <w:docPartObj>
        <w:docPartGallery w:val="Page Numbers (Bottom of Page)"/>
        <w:docPartUnique/>
      </w:docPartObj>
    </w:sdtPr>
    <w:sdtEndPr/>
    <w:sdtContent>
      <w:p w14:paraId="57F2F73C" w14:textId="77777777" w:rsidR="00FB127B" w:rsidRDefault="0020251A" w:rsidP="00FB127B">
        <w:pPr>
          <w:pStyle w:val="Footer"/>
          <w:tabs>
            <w:tab w:val="clear" w:pos="4513"/>
            <w:tab w:val="center" w:pos="9072"/>
          </w:tabs>
          <w:jc w:val="center"/>
          <w:rPr>
            <w:rFonts w:ascii="Times New Roman" w:hAnsi="Times New Roman" w:cs="Times New Roman"/>
            <w:b/>
            <w:sz w:val="20"/>
            <w:szCs w:val="20"/>
          </w:rPr>
        </w:pPr>
        <w:r>
          <w:rPr>
            <w:rFonts w:ascii="Times New Roman" w:hAnsi="Times New Roman" w:cs="Times New Roman"/>
            <w:b/>
            <w:sz w:val="20"/>
            <w:szCs w:val="20"/>
          </w:rPr>
          <w:t xml:space="preserve">Semester </w:t>
        </w:r>
        <w:r w:rsidR="004F7604">
          <w:rPr>
            <w:rFonts w:ascii="Times New Roman" w:hAnsi="Times New Roman" w:cs="Times New Roman"/>
            <w:b/>
            <w:sz w:val="20"/>
            <w:szCs w:val="20"/>
          </w:rPr>
          <w:t>1</w:t>
        </w:r>
        <w:r>
          <w:rPr>
            <w:rFonts w:ascii="Times New Roman" w:hAnsi="Times New Roman" w:cs="Times New Roman"/>
            <w:b/>
            <w:sz w:val="20"/>
            <w:szCs w:val="20"/>
          </w:rPr>
          <w:t xml:space="preserve">, </w:t>
        </w:r>
        <w:r w:rsidR="004F7604">
          <w:rPr>
            <w:rFonts w:ascii="Times New Roman" w:hAnsi="Times New Roman" w:cs="Times New Roman"/>
            <w:b/>
            <w:sz w:val="20"/>
            <w:szCs w:val="20"/>
          </w:rPr>
          <w:t>2018</w:t>
        </w:r>
      </w:p>
      <w:p w14:paraId="1F03AF09" w14:textId="77777777" w:rsidR="00776D89" w:rsidRDefault="004B16A7" w:rsidP="0020251A">
        <w:pPr>
          <w:pStyle w:val="Footer"/>
          <w:tabs>
            <w:tab w:val="clear" w:pos="4513"/>
            <w:tab w:val="center" w:pos="9072"/>
          </w:tabs>
          <w:jc w:val="center"/>
        </w:pPr>
      </w:p>
    </w:sdtContent>
  </w:sdt>
  <w:p w14:paraId="6B5EB7DF" w14:textId="77777777" w:rsidR="006969C5" w:rsidRDefault="006969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0CA6B" w14:textId="77777777" w:rsidR="00894DD6" w:rsidRDefault="00894DD6" w:rsidP="00283447">
      <w:pPr>
        <w:spacing w:after="0" w:line="240" w:lineRule="auto"/>
      </w:pPr>
      <w:r>
        <w:separator/>
      </w:r>
    </w:p>
  </w:footnote>
  <w:footnote w:type="continuationSeparator" w:id="0">
    <w:p w14:paraId="1E222DA2" w14:textId="77777777" w:rsidR="00894DD6" w:rsidRDefault="00894DD6" w:rsidP="002834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C1E2C" w14:textId="77777777" w:rsidR="006969C5" w:rsidRDefault="00FB127B" w:rsidP="00283447">
    <w:pPr>
      <w:pStyle w:val="Header"/>
      <w:tabs>
        <w:tab w:val="clear" w:pos="4513"/>
        <w:tab w:val="center" w:pos="4536"/>
      </w:tabs>
    </w:pPr>
    <w:r>
      <w:rPr>
        <w:noProof/>
        <w:lang w:val="en-US" w:eastAsia="zh-CN"/>
      </w:rPr>
      <w:drawing>
        <wp:anchor distT="0" distB="0" distL="114300" distR="114300" simplePos="0" relativeHeight="251666944" behindDoc="0" locked="0" layoutInCell="1" allowOverlap="1" wp14:anchorId="5FAE6E89" wp14:editId="41D36698">
          <wp:simplePos x="0" y="0"/>
          <wp:positionH relativeFrom="column">
            <wp:posOffset>2651429</wp:posOffset>
          </wp:positionH>
          <wp:positionV relativeFrom="paragraph">
            <wp:posOffset>-235966</wp:posOffset>
          </wp:positionV>
          <wp:extent cx="3083687" cy="599440"/>
          <wp:effectExtent l="0" t="0" r="254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491"/>
                  <a:stretch/>
                </pic:blipFill>
                <pic:spPr bwMode="auto">
                  <a:xfrm>
                    <a:off x="0" y="0"/>
                    <a:ext cx="3083687" cy="599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zh-CN"/>
      </w:rPr>
      <w:drawing>
        <wp:anchor distT="0" distB="0" distL="114300" distR="114300" simplePos="0" relativeHeight="251653632" behindDoc="0" locked="0" layoutInCell="1" allowOverlap="1" wp14:anchorId="31B9920A" wp14:editId="37244FD7">
          <wp:simplePos x="0" y="0"/>
          <wp:positionH relativeFrom="column">
            <wp:posOffset>-2540</wp:posOffset>
          </wp:positionH>
          <wp:positionV relativeFrom="paragraph">
            <wp:posOffset>-236652</wp:posOffset>
          </wp:positionV>
          <wp:extent cx="1441094" cy="599440"/>
          <wp:effectExtent l="0" t="0" r="698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80602"/>
                  <a:stretch/>
                </pic:blipFill>
                <pic:spPr bwMode="auto">
                  <a:xfrm>
                    <a:off x="0" y="0"/>
                    <a:ext cx="1441094" cy="5994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6E2A1E" w14:textId="77777777" w:rsidR="006969C5" w:rsidRDefault="006969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D0324"/>
    <w:multiLevelType w:val="multilevel"/>
    <w:tmpl w:val="3410B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42EEF"/>
    <w:multiLevelType w:val="hybridMultilevel"/>
    <w:tmpl w:val="B972CD32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9508B"/>
    <w:multiLevelType w:val="hybridMultilevel"/>
    <w:tmpl w:val="33022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0441E"/>
    <w:multiLevelType w:val="hybridMultilevel"/>
    <w:tmpl w:val="21FC3D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9F6C33"/>
    <w:multiLevelType w:val="hybridMultilevel"/>
    <w:tmpl w:val="5776CC74"/>
    <w:lvl w:ilvl="0" w:tplc="04AA3B9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D62AC8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B6E3A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D144A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E0A91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4241A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367D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4DC9D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18E33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2152D4"/>
    <w:multiLevelType w:val="hybridMultilevel"/>
    <w:tmpl w:val="95FC8B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74DA8"/>
    <w:multiLevelType w:val="hybridMultilevel"/>
    <w:tmpl w:val="6C300C4E"/>
    <w:lvl w:ilvl="0" w:tplc="6612521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F50BC5"/>
    <w:multiLevelType w:val="hybridMultilevel"/>
    <w:tmpl w:val="909C1B88"/>
    <w:lvl w:ilvl="0" w:tplc="89B431D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7E3E9B22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DB82A04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904E871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BF0CAA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0BC8332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6B089EA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A9E4203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47CEFC2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8" w15:restartNumberingAfterBreak="0">
    <w:nsid w:val="1EF852D2"/>
    <w:multiLevelType w:val="hybridMultilevel"/>
    <w:tmpl w:val="F40CFD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B85AAA"/>
    <w:multiLevelType w:val="hybridMultilevel"/>
    <w:tmpl w:val="F9B07F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82EC8"/>
    <w:multiLevelType w:val="hybridMultilevel"/>
    <w:tmpl w:val="C78E3B52"/>
    <w:lvl w:ilvl="0" w:tplc="44887DE8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C2C474AC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plc="494C645A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plc="2DE403AA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plc="E94476D2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plc="DCB6D85E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plc="417695D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plc="99E2E6D8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plc="84A88194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DE60AB"/>
    <w:multiLevelType w:val="hybridMultilevel"/>
    <w:tmpl w:val="09347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5F3CB4"/>
    <w:multiLevelType w:val="hybridMultilevel"/>
    <w:tmpl w:val="F8F43948"/>
    <w:lvl w:ilvl="0" w:tplc="F70C52E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1C2E5614" w:tentative="1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9C56FCA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21EA93E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762E25E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219E0CC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CB262B1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DCE4AF4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89D8CD7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13" w15:restartNumberingAfterBreak="0">
    <w:nsid w:val="27A06D07"/>
    <w:multiLevelType w:val="hybridMultilevel"/>
    <w:tmpl w:val="F648AF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FA393D"/>
    <w:multiLevelType w:val="hybridMultilevel"/>
    <w:tmpl w:val="309C5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00365F"/>
    <w:multiLevelType w:val="hybridMultilevel"/>
    <w:tmpl w:val="3E14E8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351603"/>
    <w:multiLevelType w:val="multilevel"/>
    <w:tmpl w:val="67524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DAB3CAC"/>
    <w:multiLevelType w:val="hybridMultilevel"/>
    <w:tmpl w:val="B39E2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F84491"/>
    <w:multiLevelType w:val="hybridMultilevel"/>
    <w:tmpl w:val="464C50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B3E0709"/>
    <w:multiLevelType w:val="hybridMultilevel"/>
    <w:tmpl w:val="2D0A4B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AA7455"/>
    <w:multiLevelType w:val="hybridMultilevel"/>
    <w:tmpl w:val="5C1027DA"/>
    <w:lvl w:ilvl="0" w:tplc="8D5ECDCA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C2710"/>
    <w:multiLevelType w:val="hybridMultilevel"/>
    <w:tmpl w:val="2B104F60"/>
    <w:lvl w:ilvl="0" w:tplc="C8923882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FE7B05"/>
    <w:multiLevelType w:val="hybridMultilevel"/>
    <w:tmpl w:val="7AC67D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A7C89"/>
    <w:multiLevelType w:val="hybridMultilevel"/>
    <w:tmpl w:val="CD387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6E7155"/>
    <w:multiLevelType w:val="hybridMultilevel"/>
    <w:tmpl w:val="5A443D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3D2CD2"/>
    <w:multiLevelType w:val="hybridMultilevel"/>
    <w:tmpl w:val="55EA4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DA0637"/>
    <w:multiLevelType w:val="hybridMultilevel"/>
    <w:tmpl w:val="1966D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22083F"/>
    <w:multiLevelType w:val="multilevel"/>
    <w:tmpl w:val="FBA2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4337A59"/>
    <w:multiLevelType w:val="hybridMultilevel"/>
    <w:tmpl w:val="F72AC3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3A7D04"/>
    <w:multiLevelType w:val="hybridMultilevel"/>
    <w:tmpl w:val="5260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515E69"/>
    <w:multiLevelType w:val="hybridMultilevel"/>
    <w:tmpl w:val="74FEBF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E51ABC"/>
    <w:multiLevelType w:val="hybridMultilevel"/>
    <w:tmpl w:val="C6B83BE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4D1DFE"/>
    <w:multiLevelType w:val="hybridMultilevel"/>
    <w:tmpl w:val="AA82B1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826E03"/>
    <w:multiLevelType w:val="multilevel"/>
    <w:tmpl w:val="8E248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CC2F36"/>
    <w:multiLevelType w:val="hybridMultilevel"/>
    <w:tmpl w:val="0C186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900594"/>
    <w:multiLevelType w:val="hybridMultilevel"/>
    <w:tmpl w:val="E47ADFAC"/>
    <w:lvl w:ilvl="0" w:tplc="FBC6A0AE">
      <w:start w:val="1"/>
      <w:numFmt w:val="lowerLetter"/>
      <w:lvlText w:val="%1)"/>
      <w:lvlJc w:val="left"/>
      <w:pPr>
        <w:ind w:left="720" w:hanging="360"/>
      </w:pPr>
      <w:rPr>
        <w:rFonts w:hint="default"/>
        <w:i/>
        <w:color w:val="006600"/>
        <w:sz w:val="32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D451F2"/>
    <w:multiLevelType w:val="hybridMultilevel"/>
    <w:tmpl w:val="3C587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7D4768"/>
    <w:multiLevelType w:val="multilevel"/>
    <w:tmpl w:val="2398F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F2A4D07"/>
    <w:multiLevelType w:val="hybridMultilevel"/>
    <w:tmpl w:val="A28EA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35"/>
  </w:num>
  <w:num w:numId="4">
    <w:abstractNumId w:val="31"/>
  </w:num>
  <w:num w:numId="5">
    <w:abstractNumId w:val="19"/>
  </w:num>
  <w:num w:numId="6">
    <w:abstractNumId w:val="15"/>
  </w:num>
  <w:num w:numId="7">
    <w:abstractNumId w:val="28"/>
  </w:num>
  <w:num w:numId="8">
    <w:abstractNumId w:val="30"/>
  </w:num>
  <w:num w:numId="9">
    <w:abstractNumId w:val="8"/>
  </w:num>
  <w:num w:numId="10">
    <w:abstractNumId w:val="9"/>
  </w:num>
  <w:num w:numId="11">
    <w:abstractNumId w:val="22"/>
  </w:num>
  <w:num w:numId="12">
    <w:abstractNumId w:val="3"/>
  </w:num>
  <w:num w:numId="13">
    <w:abstractNumId w:val="5"/>
  </w:num>
  <w:num w:numId="14">
    <w:abstractNumId w:val="23"/>
  </w:num>
  <w:num w:numId="15">
    <w:abstractNumId w:val="24"/>
  </w:num>
  <w:num w:numId="16">
    <w:abstractNumId w:val="13"/>
  </w:num>
  <w:num w:numId="17">
    <w:abstractNumId w:val="32"/>
  </w:num>
  <w:num w:numId="18">
    <w:abstractNumId w:val="14"/>
  </w:num>
  <w:num w:numId="19">
    <w:abstractNumId w:val="21"/>
  </w:num>
  <w:num w:numId="20">
    <w:abstractNumId w:val="17"/>
  </w:num>
  <w:num w:numId="21">
    <w:abstractNumId w:val="2"/>
  </w:num>
  <w:num w:numId="22">
    <w:abstractNumId w:val="34"/>
  </w:num>
  <w:num w:numId="23">
    <w:abstractNumId w:val="36"/>
  </w:num>
  <w:num w:numId="24">
    <w:abstractNumId w:val="12"/>
  </w:num>
  <w:num w:numId="25">
    <w:abstractNumId w:val="7"/>
  </w:num>
  <w:num w:numId="26">
    <w:abstractNumId w:val="10"/>
  </w:num>
  <w:num w:numId="27">
    <w:abstractNumId w:val="6"/>
  </w:num>
  <w:num w:numId="28">
    <w:abstractNumId w:val="0"/>
  </w:num>
  <w:num w:numId="29">
    <w:abstractNumId w:val="27"/>
  </w:num>
  <w:num w:numId="30">
    <w:abstractNumId w:val="37"/>
  </w:num>
  <w:num w:numId="31">
    <w:abstractNumId w:val="33"/>
  </w:num>
  <w:num w:numId="32">
    <w:abstractNumId w:val="16"/>
  </w:num>
  <w:num w:numId="33">
    <w:abstractNumId w:val="26"/>
  </w:num>
  <w:num w:numId="34">
    <w:abstractNumId w:val="20"/>
  </w:num>
  <w:num w:numId="35">
    <w:abstractNumId w:val="25"/>
  </w:num>
  <w:num w:numId="36">
    <w:abstractNumId w:val="29"/>
  </w:num>
  <w:num w:numId="37">
    <w:abstractNumId w:val="4"/>
  </w:num>
  <w:num w:numId="38">
    <w:abstractNumId w:val="38"/>
  </w:num>
  <w:num w:numId="3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sjQ2NTUwNDWzNDNQ0lEKTi0uzszPAykwrAUApwa9/S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Harvar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INFO5990.enl&lt;/item&gt;&lt;/Libraries&gt;&lt;/ENLibraries&gt;"/>
  </w:docVars>
  <w:rsids>
    <w:rsidRoot w:val="001766C5"/>
    <w:rsid w:val="00025B35"/>
    <w:rsid w:val="000445DC"/>
    <w:rsid w:val="00051866"/>
    <w:rsid w:val="000635C2"/>
    <w:rsid w:val="000839F6"/>
    <w:rsid w:val="000A6B4B"/>
    <w:rsid w:val="000B2402"/>
    <w:rsid w:val="000B43F1"/>
    <w:rsid w:val="000C03D3"/>
    <w:rsid w:val="000C1D3C"/>
    <w:rsid w:val="000F2602"/>
    <w:rsid w:val="000F7C2C"/>
    <w:rsid w:val="000F7E8C"/>
    <w:rsid w:val="00101C55"/>
    <w:rsid w:val="001074AF"/>
    <w:rsid w:val="00112BA7"/>
    <w:rsid w:val="001766C5"/>
    <w:rsid w:val="00181F76"/>
    <w:rsid w:val="001845D0"/>
    <w:rsid w:val="001A406C"/>
    <w:rsid w:val="001B33D9"/>
    <w:rsid w:val="001E33CE"/>
    <w:rsid w:val="001E48D5"/>
    <w:rsid w:val="0020251A"/>
    <w:rsid w:val="00206775"/>
    <w:rsid w:val="00207579"/>
    <w:rsid w:val="00213488"/>
    <w:rsid w:val="00237635"/>
    <w:rsid w:val="00242008"/>
    <w:rsid w:val="00246FBE"/>
    <w:rsid w:val="00256DB2"/>
    <w:rsid w:val="00275695"/>
    <w:rsid w:val="00283447"/>
    <w:rsid w:val="00284431"/>
    <w:rsid w:val="00285D0E"/>
    <w:rsid w:val="002C29A3"/>
    <w:rsid w:val="002C6FCD"/>
    <w:rsid w:val="002D2EDD"/>
    <w:rsid w:val="002D7523"/>
    <w:rsid w:val="002E4F44"/>
    <w:rsid w:val="002E6DF7"/>
    <w:rsid w:val="002F13F6"/>
    <w:rsid w:val="002F4B20"/>
    <w:rsid w:val="00302C16"/>
    <w:rsid w:val="003317A2"/>
    <w:rsid w:val="0035127A"/>
    <w:rsid w:val="003522CB"/>
    <w:rsid w:val="003951FB"/>
    <w:rsid w:val="003A7AC1"/>
    <w:rsid w:val="003B14F3"/>
    <w:rsid w:val="003B1C3E"/>
    <w:rsid w:val="003B724C"/>
    <w:rsid w:val="003C1AB1"/>
    <w:rsid w:val="003D499A"/>
    <w:rsid w:val="003E086A"/>
    <w:rsid w:val="003E3521"/>
    <w:rsid w:val="00404BF4"/>
    <w:rsid w:val="00405C11"/>
    <w:rsid w:val="004123CA"/>
    <w:rsid w:val="00422682"/>
    <w:rsid w:val="004348C9"/>
    <w:rsid w:val="00455E38"/>
    <w:rsid w:val="00463159"/>
    <w:rsid w:val="00463715"/>
    <w:rsid w:val="0046536D"/>
    <w:rsid w:val="00476905"/>
    <w:rsid w:val="004906D6"/>
    <w:rsid w:val="00496C1C"/>
    <w:rsid w:val="004B16A7"/>
    <w:rsid w:val="004B4016"/>
    <w:rsid w:val="004D3C4D"/>
    <w:rsid w:val="004D6F35"/>
    <w:rsid w:val="004F7604"/>
    <w:rsid w:val="00503502"/>
    <w:rsid w:val="00517F4C"/>
    <w:rsid w:val="005230C7"/>
    <w:rsid w:val="00551053"/>
    <w:rsid w:val="00572B73"/>
    <w:rsid w:val="005852AF"/>
    <w:rsid w:val="00590EC0"/>
    <w:rsid w:val="00596800"/>
    <w:rsid w:val="005B44B4"/>
    <w:rsid w:val="005B5689"/>
    <w:rsid w:val="005B7004"/>
    <w:rsid w:val="005C33A0"/>
    <w:rsid w:val="005C7053"/>
    <w:rsid w:val="005C7A06"/>
    <w:rsid w:val="005D78F8"/>
    <w:rsid w:val="005E2924"/>
    <w:rsid w:val="005E4725"/>
    <w:rsid w:val="005E6A7B"/>
    <w:rsid w:val="00604488"/>
    <w:rsid w:val="00605EA1"/>
    <w:rsid w:val="00617A8E"/>
    <w:rsid w:val="0062726A"/>
    <w:rsid w:val="00651BC1"/>
    <w:rsid w:val="006620D3"/>
    <w:rsid w:val="00686DE4"/>
    <w:rsid w:val="006969C5"/>
    <w:rsid w:val="006B0B08"/>
    <w:rsid w:val="006C1B2C"/>
    <w:rsid w:val="006C295F"/>
    <w:rsid w:val="006D29A0"/>
    <w:rsid w:val="006E4747"/>
    <w:rsid w:val="00701866"/>
    <w:rsid w:val="007301CC"/>
    <w:rsid w:val="0073192E"/>
    <w:rsid w:val="00745205"/>
    <w:rsid w:val="0075086C"/>
    <w:rsid w:val="007529F4"/>
    <w:rsid w:val="00776D89"/>
    <w:rsid w:val="007A6A43"/>
    <w:rsid w:val="007B3E8A"/>
    <w:rsid w:val="007C0DCE"/>
    <w:rsid w:val="00814FD6"/>
    <w:rsid w:val="008200CA"/>
    <w:rsid w:val="00832E52"/>
    <w:rsid w:val="008579A2"/>
    <w:rsid w:val="00871456"/>
    <w:rsid w:val="00876835"/>
    <w:rsid w:val="00894DD6"/>
    <w:rsid w:val="008A5E0C"/>
    <w:rsid w:val="008A6FD1"/>
    <w:rsid w:val="008B4E66"/>
    <w:rsid w:val="008E486B"/>
    <w:rsid w:val="008F0B2E"/>
    <w:rsid w:val="0094100F"/>
    <w:rsid w:val="00980BCA"/>
    <w:rsid w:val="00981F7D"/>
    <w:rsid w:val="00985D35"/>
    <w:rsid w:val="00991F34"/>
    <w:rsid w:val="00997D55"/>
    <w:rsid w:val="009A0D07"/>
    <w:rsid w:val="009A2E1F"/>
    <w:rsid w:val="009B2937"/>
    <w:rsid w:val="009C4329"/>
    <w:rsid w:val="009D1946"/>
    <w:rsid w:val="009D5214"/>
    <w:rsid w:val="009E403D"/>
    <w:rsid w:val="009F6B67"/>
    <w:rsid w:val="00A12A2D"/>
    <w:rsid w:val="00A17208"/>
    <w:rsid w:val="00A2093D"/>
    <w:rsid w:val="00A26125"/>
    <w:rsid w:val="00A26E8D"/>
    <w:rsid w:val="00A448FD"/>
    <w:rsid w:val="00A65A75"/>
    <w:rsid w:val="00A70501"/>
    <w:rsid w:val="00A733B8"/>
    <w:rsid w:val="00A74167"/>
    <w:rsid w:val="00AA1481"/>
    <w:rsid w:val="00AA38F5"/>
    <w:rsid w:val="00AB3A77"/>
    <w:rsid w:val="00AE42F5"/>
    <w:rsid w:val="00AE4D9C"/>
    <w:rsid w:val="00AF16D5"/>
    <w:rsid w:val="00AF25CC"/>
    <w:rsid w:val="00AF3FFE"/>
    <w:rsid w:val="00B00EC7"/>
    <w:rsid w:val="00B02DBC"/>
    <w:rsid w:val="00B04871"/>
    <w:rsid w:val="00B05DBF"/>
    <w:rsid w:val="00B160A8"/>
    <w:rsid w:val="00B25D42"/>
    <w:rsid w:val="00B2760F"/>
    <w:rsid w:val="00B40910"/>
    <w:rsid w:val="00B4308E"/>
    <w:rsid w:val="00B70C30"/>
    <w:rsid w:val="00B740DA"/>
    <w:rsid w:val="00B83B22"/>
    <w:rsid w:val="00BB0F6D"/>
    <w:rsid w:val="00BD3B67"/>
    <w:rsid w:val="00BE2D6B"/>
    <w:rsid w:val="00BF1356"/>
    <w:rsid w:val="00BF3629"/>
    <w:rsid w:val="00C30D20"/>
    <w:rsid w:val="00C479BF"/>
    <w:rsid w:val="00C5410D"/>
    <w:rsid w:val="00C625A3"/>
    <w:rsid w:val="00C64239"/>
    <w:rsid w:val="00C70115"/>
    <w:rsid w:val="00C86BBE"/>
    <w:rsid w:val="00C97156"/>
    <w:rsid w:val="00CA1AFD"/>
    <w:rsid w:val="00CA59B6"/>
    <w:rsid w:val="00CC12A7"/>
    <w:rsid w:val="00CC7035"/>
    <w:rsid w:val="00CD5000"/>
    <w:rsid w:val="00D02AA7"/>
    <w:rsid w:val="00D1595B"/>
    <w:rsid w:val="00D200F2"/>
    <w:rsid w:val="00D611D7"/>
    <w:rsid w:val="00D719D4"/>
    <w:rsid w:val="00D73ECB"/>
    <w:rsid w:val="00D773C3"/>
    <w:rsid w:val="00D837B0"/>
    <w:rsid w:val="00D857D4"/>
    <w:rsid w:val="00D86CE9"/>
    <w:rsid w:val="00D87540"/>
    <w:rsid w:val="00D914EA"/>
    <w:rsid w:val="00D97B9E"/>
    <w:rsid w:val="00DA1C83"/>
    <w:rsid w:val="00DA7B9F"/>
    <w:rsid w:val="00DB0EDF"/>
    <w:rsid w:val="00DD2FD9"/>
    <w:rsid w:val="00E66693"/>
    <w:rsid w:val="00E87BB9"/>
    <w:rsid w:val="00EA28B3"/>
    <w:rsid w:val="00EC287A"/>
    <w:rsid w:val="00EF2CB6"/>
    <w:rsid w:val="00F00E20"/>
    <w:rsid w:val="00F24A3E"/>
    <w:rsid w:val="00F3201F"/>
    <w:rsid w:val="00F46F9F"/>
    <w:rsid w:val="00F5324A"/>
    <w:rsid w:val="00F570D4"/>
    <w:rsid w:val="00F73C4F"/>
    <w:rsid w:val="00F74354"/>
    <w:rsid w:val="00F831CC"/>
    <w:rsid w:val="00F8569E"/>
    <w:rsid w:val="00F930D9"/>
    <w:rsid w:val="00FA1D3F"/>
    <w:rsid w:val="00FB127B"/>
    <w:rsid w:val="00FD4896"/>
    <w:rsid w:val="00FF4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E3FD77"/>
  <w15:docId w15:val="{E1795174-0096-481F-8C81-B14D97604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83447"/>
    <w:pPr>
      <w:keepNext/>
      <w:spacing w:before="240" w:after="60" w:line="240" w:lineRule="auto"/>
      <w:outlineLvl w:val="0"/>
    </w:pPr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34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272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5D4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83447"/>
    <w:rPr>
      <w:rFonts w:ascii="Arial" w:eastAsia="MS Mincho" w:hAnsi="Arial" w:cs="Arial"/>
      <w:b/>
      <w:bCs/>
      <w:kern w:val="32"/>
      <w:sz w:val="32"/>
      <w:szCs w:val="3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834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447"/>
  </w:style>
  <w:style w:type="paragraph" w:styleId="Footer">
    <w:name w:val="footer"/>
    <w:basedOn w:val="Normal"/>
    <w:link w:val="FooterChar"/>
    <w:uiPriority w:val="99"/>
    <w:unhideWhenUsed/>
    <w:rsid w:val="002834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447"/>
  </w:style>
  <w:style w:type="character" w:customStyle="1" w:styleId="Heading2Char">
    <w:name w:val="Heading 2 Char"/>
    <w:basedOn w:val="DefaultParagraphFont"/>
    <w:link w:val="Heading2"/>
    <w:uiPriority w:val="9"/>
    <w:rsid w:val="0028344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apple-style-span">
    <w:name w:val="apple-style-span"/>
    <w:basedOn w:val="DefaultParagraphFont"/>
    <w:rsid w:val="00D200F2"/>
  </w:style>
  <w:style w:type="character" w:customStyle="1" w:styleId="apple-converted-space">
    <w:name w:val="apple-converted-space"/>
    <w:basedOn w:val="DefaultParagraphFont"/>
    <w:rsid w:val="00D200F2"/>
  </w:style>
  <w:style w:type="character" w:styleId="Hyperlink">
    <w:name w:val="Hyperlink"/>
    <w:basedOn w:val="DefaultParagraphFont"/>
    <w:uiPriority w:val="99"/>
    <w:unhideWhenUsed/>
    <w:rsid w:val="000A6B4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86BB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9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9C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76D89"/>
    <w:rPr>
      <w:color w:val="800080" w:themeColor="followedHyperlink"/>
      <w:u w:val="single"/>
    </w:rPr>
  </w:style>
  <w:style w:type="paragraph" w:customStyle="1" w:styleId="Default">
    <w:name w:val="Default"/>
    <w:rsid w:val="00F24A3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C70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62726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847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2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06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5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787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0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187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10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88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7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013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893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01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3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249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4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1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1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5211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697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707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5791">
          <w:marLeft w:val="165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2701">
          <w:marLeft w:val="155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967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2426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631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8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5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0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0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044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0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9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94333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62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6557">
          <w:marLeft w:val="1555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3875">
          <w:marLeft w:val="1555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4555">
          <w:marLeft w:val="1555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67042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5232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1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323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78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37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576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821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9532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373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766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9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47122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4172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7258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17157">
          <w:marLeft w:val="1656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6417">
          <w:marLeft w:val="1555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0768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4318">
          <w:marLeft w:val="720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49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47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43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2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0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7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23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8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51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89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20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10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264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1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3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833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93582-92B8-45D7-B09B-4F8C996A2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cler Hague, 2011</Company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man</dc:creator>
  <cp:lastModifiedBy>Tian Steven Xia</cp:lastModifiedBy>
  <cp:revision>7</cp:revision>
  <cp:lastPrinted>2013-08-09T04:28:00Z</cp:lastPrinted>
  <dcterms:created xsi:type="dcterms:W3CDTF">2017-10-04T09:41:00Z</dcterms:created>
  <dcterms:modified xsi:type="dcterms:W3CDTF">2018-05-14T00:04:00Z</dcterms:modified>
</cp:coreProperties>
</file>